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76EE7" w14:textId="77777777" w:rsidR="00645FDD" w:rsidRDefault="003E2AB5" w:rsidP="003E4142">
      <w:pPr>
        <w:jc w:val="center"/>
      </w:pPr>
      <w:bookmarkStart w:id="0" w:name="_GoBack"/>
      <w:bookmarkEnd w:id="0"/>
      <w:r>
        <w:t>Complete the following tasks below</w:t>
      </w:r>
      <w:r w:rsidR="003E4142">
        <w:t>, there are 3 tasks each worth 33.3%</w:t>
      </w:r>
    </w:p>
    <w:p w14:paraId="7B966DAE" w14:textId="77777777" w:rsidR="003E2AB5" w:rsidRDefault="00BD0A3E">
      <w:r>
        <w:t>Note: for each of the following tasks you must use separate classes and call the classes in the main method</w:t>
      </w:r>
    </w:p>
    <w:p w14:paraId="54FA9D47" w14:textId="77777777" w:rsidR="003E2AB5" w:rsidRDefault="003E2AB5"/>
    <w:p w14:paraId="2D708A61" w14:textId="77777777" w:rsidR="003E2AB5" w:rsidRDefault="003E2AB5">
      <w:r>
        <w:t>Task #1</w:t>
      </w:r>
    </w:p>
    <w:p w14:paraId="5179800E" w14:textId="77777777" w:rsidR="003E2AB5" w:rsidRDefault="003E2AB5">
      <w:r>
        <w:rPr>
          <w:noProof/>
        </w:rPr>
        <w:drawing>
          <wp:inline distT="0" distB="0" distL="0" distR="0" wp14:anchorId="14667D66" wp14:editId="3AE570D8">
            <wp:extent cx="5943600" cy="4305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688ADD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28A9A" w14:textId="77777777" w:rsidR="003C6190" w:rsidRPr="00B372EF" w:rsidRDefault="003C6190" w:rsidP="003C6190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56FC16E7" w14:textId="29B1438D" w:rsidR="003C6190" w:rsidRPr="00B372EF" w:rsidRDefault="00DA523F" w:rsidP="003C6190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107930B9" wp14:editId="5835E3A6">
            <wp:extent cx="4905375" cy="3398520"/>
            <wp:effectExtent l="190500" t="190500" r="200025" b="1828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D0400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805" cy="33988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077768" w14:textId="77777777" w:rsidR="003C6190" w:rsidRPr="00B372EF" w:rsidRDefault="003C6190" w:rsidP="003C6190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459A02DE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>package week10hw8;</w:t>
      </w:r>
    </w:p>
    <w:p w14:paraId="406CCD4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</w:p>
    <w:p w14:paraId="290AD87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public class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RetailItem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01FC46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>{</w:t>
      </w:r>
    </w:p>
    <w:p w14:paraId="7DBF1FA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String description;</w:t>
      </w:r>
    </w:p>
    <w:p w14:paraId="282D2667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int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6726F8D6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double price;</w:t>
      </w:r>
    </w:p>
    <w:p w14:paraId="5D250527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</w:t>
      </w:r>
    </w:p>
    <w:p w14:paraId="70439A15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RetailItem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6C7B0D9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47C449EB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description = "";</w:t>
      </w:r>
    </w:p>
    <w:p w14:paraId="505498E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 = 0;</w:t>
      </w:r>
    </w:p>
    <w:p w14:paraId="587AE2A2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price = 0;</w:t>
      </w:r>
    </w:p>
    <w:p w14:paraId="7D553F55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4A6BA1F4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RetailItem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 xml:space="preserve">String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, int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Units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, double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1E30F412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571015A1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 description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1F1A9915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Units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5A6F7B11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 price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01D11D1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 </w:t>
      </w:r>
    </w:p>
    <w:p w14:paraId="4E567E2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lastRenderedPageBreak/>
        <w:t xml:space="preserve">    public void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set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 xml:space="preserve">String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6732AD35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1E2BB195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description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0D48671E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2DA8900A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setUnits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 xml:space="preserve">int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36AA9491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49125CB6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607B8A62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7E78AA63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set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 xml:space="preserve">double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762DA18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4F9ACB2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price =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new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006F7A0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4FA9D5A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String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417669D2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76C66FC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return description;</w:t>
      </w:r>
    </w:p>
    <w:p w14:paraId="35BB4B56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6D45E97F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int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Units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2E1BA36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755765A0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return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unitsOnHand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;</w:t>
      </w:r>
    </w:p>
    <w:p w14:paraId="34E29D77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74BFBF42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double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7B194FCB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151712AA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return price;</w:t>
      </w:r>
    </w:p>
    <w:p w14:paraId="3133B73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28094A78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showInfo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</w:t>
      </w:r>
    </w:p>
    <w:p w14:paraId="077AB6FD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09CAAFC7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("Description: " +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Descriptio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);</w:t>
      </w:r>
    </w:p>
    <w:p w14:paraId="3FC60AAF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("Units on Hand: " +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Units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);</w:t>
      </w:r>
    </w:p>
    <w:p w14:paraId="2B94A78E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BD227C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 xml:space="preserve">("Price: " + </w:t>
      </w:r>
      <w:proofErr w:type="spellStart"/>
      <w:proofErr w:type="gramStart"/>
      <w:r w:rsidRPr="00BD227C">
        <w:rPr>
          <w:rFonts w:asciiTheme="majorHAnsi" w:hAnsiTheme="majorHAnsi" w:cstheme="majorHAnsi"/>
          <w:sz w:val="24"/>
          <w:szCs w:val="24"/>
        </w:rPr>
        <w:t>getPrice</w:t>
      </w:r>
      <w:proofErr w:type="spellEnd"/>
      <w:r w:rsidRPr="00BD227C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BD227C">
        <w:rPr>
          <w:rFonts w:asciiTheme="majorHAnsi" w:hAnsiTheme="majorHAnsi" w:cstheme="majorHAnsi"/>
          <w:sz w:val="24"/>
          <w:szCs w:val="24"/>
        </w:rPr>
        <w:t>));</w:t>
      </w:r>
    </w:p>
    <w:p w14:paraId="00ECAD1C" w14:textId="77777777" w:rsidR="00812EB1" w:rsidRPr="00BD227C" w:rsidRDefault="00812EB1" w:rsidP="00812EB1">
      <w:pP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597CA24D" w14:textId="12B9B955" w:rsidR="003E4142" w:rsidRPr="00BD227C" w:rsidRDefault="00812EB1" w:rsidP="00812EB1">
      <w:pPr>
        <w:pBdr>
          <w:bottom w:val="single" w:sz="6" w:space="1" w:color="auto"/>
        </w:pBdr>
        <w:spacing w:after="0"/>
        <w:rPr>
          <w:rFonts w:asciiTheme="majorHAnsi" w:hAnsiTheme="majorHAnsi" w:cstheme="majorHAnsi"/>
          <w:sz w:val="24"/>
          <w:szCs w:val="24"/>
        </w:rPr>
      </w:pPr>
      <w:r w:rsidRPr="00BD227C">
        <w:rPr>
          <w:rFonts w:asciiTheme="majorHAnsi" w:hAnsiTheme="majorHAnsi" w:cstheme="majorHAnsi"/>
          <w:sz w:val="24"/>
          <w:szCs w:val="24"/>
        </w:rPr>
        <w:t>}</w:t>
      </w:r>
    </w:p>
    <w:p w14:paraId="232C39FD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>package week10hw8;</w:t>
      </w:r>
    </w:p>
    <w:p w14:paraId="72B96E7B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</w:p>
    <w:p w14:paraId="4ED06124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public class Week10hw8 </w:t>
      </w:r>
    </w:p>
    <w:p w14:paraId="2B2B70AE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>{</w:t>
      </w:r>
    </w:p>
    <w:p w14:paraId="3C8E8B71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public static void </w:t>
      </w:r>
      <w:proofErr w:type="gramStart"/>
      <w:r w:rsidRPr="00BD227C">
        <w:rPr>
          <w:rFonts w:asciiTheme="majorHAnsi" w:hAnsiTheme="majorHAnsi" w:cstheme="majorHAnsi"/>
        </w:rPr>
        <w:t>main(</w:t>
      </w:r>
      <w:proofErr w:type="gramEnd"/>
      <w:r w:rsidRPr="00BD227C">
        <w:rPr>
          <w:rFonts w:asciiTheme="majorHAnsi" w:hAnsiTheme="majorHAnsi" w:cstheme="majorHAnsi"/>
        </w:rPr>
        <w:t xml:space="preserve">String[] </w:t>
      </w:r>
      <w:proofErr w:type="spellStart"/>
      <w:r w:rsidRPr="00BD227C">
        <w:rPr>
          <w:rFonts w:asciiTheme="majorHAnsi" w:hAnsiTheme="majorHAnsi" w:cstheme="majorHAnsi"/>
        </w:rPr>
        <w:t>args</w:t>
      </w:r>
      <w:proofErr w:type="spellEnd"/>
      <w:r w:rsidRPr="00BD227C">
        <w:rPr>
          <w:rFonts w:asciiTheme="majorHAnsi" w:hAnsiTheme="majorHAnsi" w:cstheme="majorHAnsi"/>
        </w:rPr>
        <w:t xml:space="preserve">) </w:t>
      </w:r>
    </w:p>
    <w:p w14:paraId="43884BC9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{</w:t>
      </w:r>
    </w:p>
    <w:p w14:paraId="5ED040C6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 xml:space="preserve"> item1 = new </w:t>
      </w:r>
      <w:proofErr w:type="spellStart"/>
      <w:proofErr w:type="gram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>(</w:t>
      </w:r>
      <w:proofErr w:type="gramEnd"/>
      <w:r w:rsidRPr="00BD227C">
        <w:rPr>
          <w:rFonts w:asciiTheme="majorHAnsi" w:hAnsiTheme="majorHAnsi" w:cstheme="majorHAnsi"/>
        </w:rPr>
        <w:t>"Jacket", 12, 59.95);</w:t>
      </w:r>
    </w:p>
    <w:p w14:paraId="7651D533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 xml:space="preserve"> item2 = new </w:t>
      </w:r>
      <w:proofErr w:type="spellStart"/>
      <w:proofErr w:type="gram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>(</w:t>
      </w:r>
      <w:proofErr w:type="gramEnd"/>
      <w:r w:rsidRPr="00BD227C">
        <w:rPr>
          <w:rFonts w:asciiTheme="majorHAnsi" w:hAnsiTheme="majorHAnsi" w:cstheme="majorHAnsi"/>
        </w:rPr>
        <w:t>"Designer Jeans", 40, 34.95);</w:t>
      </w:r>
    </w:p>
    <w:p w14:paraId="3C6D0D99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 xml:space="preserve"> item3 = new </w:t>
      </w:r>
      <w:proofErr w:type="spellStart"/>
      <w:proofErr w:type="gramStart"/>
      <w:r w:rsidRPr="00BD227C">
        <w:rPr>
          <w:rFonts w:asciiTheme="majorHAnsi" w:hAnsiTheme="majorHAnsi" w:cstheme="majorHAnsi"/>
        </w:rPr>
        <w:t>RetailItem</w:t>
      </w:r>
      <w:proofErr w:type="spellEnd"/>
      <w:r w:rsidRPr="00BD227C">
        <w:rPr>
          <w:rFonts w:asciiTheme="majorHAnsi" w:hAnsiTheme="majorHAnsi" w:cstheme="majorHAnsi"/>
        </w:rPr>
        <w:t>(</w:t>
      </w:r>
      <w:proofErr w:type="gramEnd"/>
      <w:r w:rsidRPr="00BD227C">
        <w:rPr>
          <w:rFonts w:asciiTheme="majorHAnsi" w:hAnsiTheme="majorHAnsi" w:cstheme="majorHAnsi"/>
        </w:rPr>
        <w:t xml:space="preserve">); </w:t>
      </w:r>
    </w:p>
    <w:p w14:paraId="3EAF7B07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item3.setDescription("Shirt");</w:t>
      </w:r>
    </w:p>
    <w:p w14:paraId="6D0F8A37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lastRenderedPageBreak/>
        <w:t xml:space="preserve">       item3.setUnits(20);</w:t>
      </w:r>
    </w:p>
    <w:p w14:paraId="0836558C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item3.setPrice(24.95);</w:t>
      </w:r>
    </w:p>
    <w:p w14:paraId="277C8F30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</w:p>
    <w:p w14:paraId="708DE82C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System.out.println</w:t>
      </w:r>
      <w:proofErr w:type="spellEnd"/>
      <w:r w:rsidRPr="00BD227C">
        <w:rPr>
          <w:rFonts w:asciiTheme="majorHAnsi" w:hAnsiTheme="majorHAnsi" w:cstheme="majorHAnsi"/>
        </w:rPr>
        <w:t>("Item#1:");</w:t>
      </w:r>
    </w:p>
    <w:p w14:paraId="0F10C19F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item1.showInfo();</w:t>
      </w:r>
    </w:p>
    <w:p w14:paraId="10E097F4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System.out.println</w:t>
      </w:r>
      <w:proofErr w:type="spellEnd"/>
      <w:r w:rsidRPr="00BD227C">
        <w:rPr>
          <w:rFonts w:asciiTheme="majorHAnsi" w:hAnsiTheme="majorHAnsi" w:cstheme="majorHAnsi"/>
        </w:rPr>
        <w:t>("Item#2:");</w:t>
      </w:r>
    </w:p>
    <w:p w14:paraId="13321F0B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item2.showInfo();</w:t>
      </w:r>
    </w:p>
    <w:p w14:paraId="04DDB3B4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</w:t>
      </w:r>
      <w:proofErr w:type="spellStart"/>
      <w:r w:rsidRPr="00BD227C">
        <w:rPr>
          <w:rFonts w:asciiTheme="majorHAnsi" w:hAnsiTheme="majorHAnsi" w:cstheme="majorHAnsi"/>
        </w:rPr>
        <w:t>System.out.println</w:t>
      </w:r>
      <w:proofErr w:type="spellEnd"/>
      <w:r w:rsidRPr="00BD227C">
        <w:rPr>
          <w:rFonts w:asciiTheme="majorHAnsi" w:hAnsiTheme="majorHAnsi" w:cstheme="majorHAnsi"/>
        </w:rPr>
        <w:t>("Item#3:");</w:t>
      </w:r>
    </w:p>
    <w:p w14:paraId="4843B78A" w14:textId="77777777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   item3.showInfo();</w:t>
      </w:r>
    </w:p>
    <w:p w14:paraId="32E3F0D2" w14:textId="2BA3FD42" w:rsidR="00812EB1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 xml:space="preserve">    }</w:t>
      </w:r>
    </w:p>
    <w:p w14:paraId="0364318D" w14:textId="4D3786F8" w:rsidR="00A1154B" w:rsidRPr="00BD227C" w:rsidRDefault="00812EB1" w:rsidP="00812EB1">
      <w:pPr>
        <w:spacing w:after="0"/>
        <w:rPr>
          <w:rFonts w:asciiTheme="majorHAnsi" w:hAnsiTheme="majorHAnsi" w:cstheme="majorHAnsi"/>
        </w:rPr>
      </w:pPr>
      <w:r w:rsidRPr="00BD227C">
        <w:rPr>
          <w:rFonts w:asciiTheme="majorHAnsi" w:hAnsiTheme="majorHAnsi" w:cstheme="majorHAnsi"/>
        </w:rPr>
        <w:t>}</w:t>
      </w:r>
    </w:p>
    <w:p w14:paraId="35CDAB97" w14:textId="77777777" w:rsidR="00A1154B" w:rsidRDefault="00A1154B"/>
    <w:p w14:paraId="2E3C90A1" w14:textId="77777777" w:rsidR="003E4142" w:rsidRDefault="00A1154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26F08E" wp14:editId="63E72225">
                <wp:simplePos x="0" y="0"/>
                <wp:positionH relativeFrom="column">
                  <wp:posOffset>847725</wp:posOffset>
                </wp:positionH>
                <wp:positionV relativeFrom="paragraph">
                  <wp:posOffset>123825</wp:posOffset>
                </wp:positionV>
                <wp:extent cx="3952875" cy="733425"/>
                <wp:effectExtent l="38100" t="0" r="28575" b="8572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52875" cy="733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28C5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66.75pt;margin-top:9.75pt;width:311.25pt;height:57.7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3E4142">
        <w:t>Task #2</w:t>
      </w:r>
      <w:r>
        <w:t xml:space="preserve"> Complete the following exercises below, be sure to name the classes as shown.</w:t>
      </w:r>
    </w:p>
    <w:p w14:paraId="648542FC" w14:textId="77777777" w:rsidR="00A1154B" w:rsidRDefault="009914C6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 xml:space="preserve">Creating a class to write to a file </w:t>
      </w:r>
    </w:p>
    <w:p w14:paraId="676796DC" w14:textId="77777777" w:rsidR="00A1154B" w:rsidRPr="002C086F" w:rsidRDefault="00A1154B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noProof/>
        </w:rPr>
        <w:drawing>
          <wp:inline distT="0" distB="0" distL="0" distR="0" wp14:anchorId="3515C5E0" wp14:editId="1F54F373">
            <wp:extent cx="5943600" cy="1381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2E45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0C4AC9" wp14:editId="079DC9DB">
            <wp:extent cx="5933905" cy="1400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3638C" w14:textId="77777777" w:rsidR="00A1154B" w:rsidRDefault="00A1154B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</w:p>
    <w:p w14:paraId="5EDE9B5E" w14:textId="77777777" w:rsidR="00A1154B" w:rsidRDefault="009914C6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 xml:space="preserve">Calling the EX2 class from </w:t>
      </w:r>
      <w:r w:rsidRPr="00F402C5">
        <w:rPr>
          <w:rFonts w:asciiTheme="majorHAnsi" w:eastAsiaTheme="majorEastAsia" w:hAnsiTheme="majorHAnsi" w:cstheme="majorBidi"/>
          <w:b/>
          <w:bCs/>
          <w:noProof/>
          <w:color w:val="5B9BD5" w:themeColor="accent1"/>
          <w:sz w:val="26"/>
          <w:szCs w:val="26"/>
        </w:rPr>
        <w:t>a Main</w:t>
      </w: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 xml:space="preserve"> Method that is named EX3</w:t>
      </w:r>
    </w:p>
    <w:p w14:paraId="1CFB571E" w14:textId="77777777" w:rsidR="00A1154B" w:rsidRDefault="00A1154B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4B5578F3" wp14:editId="290DEA6E">
            <wp:extent cx="5940494" cy="20764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9D7F0" w14:textId="77777777" w:rsidR="009914C6" w:rsidRPr="00B372EF" w:rsidRDefault="009914C6" w:rsidP="009914C6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61A09DAD" w14:textId="7B6B0AEB" w:rsidR="00BD227C" w:rsidRDefault="00776614" w:rsidP="009914C6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548EC50B" wp14:editId="7ED43759">
            <wp:extent cx="1577477" cy="655377"/>
            <wp:effectExtent l="133350" t="114300" r="156210" b="144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D0A480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477" cy="6553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8EDFB50" w14:textId="005C1A29" w:rsidR="009914C6" w:rsidRDefault="00776614" w:rsidP="009914C6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686451B6" wp14:editId="7FD8C9C3">
            <wp:extent cx="2019475" cy="944962"/>
            <wp:effectExtent l="114300" t="114300" r="133350" b="140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D0443F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475" cy="9449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A42F431" w14:textId="77777777" w:rsidR="00BD227C" w:rsidRPr="00B372EF" w:rsidRDefault="00BD227C" w:rsidP="009914C6">
      <w:pPr>
        <w:jc w:val="center"/>
        <w:rPr>
          <w:color w:val="FF0000"/>
          <w:highlight w:val="yellow"/>
        </w:rPr>
      </w:pPr>
    </w:p>
    <w:p w14:paraId="1CCEFFE9" w14:textId="77777777" w:rsidR="009914C6" w:rsidRPr="00B372EF" w:rsidRDefault="009914C6" w:rsidP="009914C6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20C7CA49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package week10hw8;</w:t>
      </w:r>
    </w:p>
    <w:p w14:paraId="2BA808EB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ava.util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.*;</w:t>
      </w:r>
    </w:p>
    <w:p w14:paraId="686AF443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avax.swing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.JOptionPane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;</w:t>
      </w:r>
    </w:p>
    <w:p w14:paraId="6A29A6D3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</w:p>
    <w:p w14:paraId="5AF1C97D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public class EX2 </w:t>
      </w:r>
    </w:p>
    <w:p w14:paraId="08CB9C47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{</w:t>
      </w:r>
    </w:p>
    <w:p w14:paraId="0636F76F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rivate Formatter x;</w:t>
      </w:r>
    </w:p>
    <w:p w14:paraId="05BF142D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</w:t>
      </w:r>
    </w:p>
    <w:p w14:paraId="0E75B454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// Creating a method to open the file</w:t>
      </w:r>
    </w:p>
    <w:p w14:paraId="5493B3E9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OpenFile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4169D0BB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13795CAB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try</w:t>
      </w:r>
    </w:p>
    <w:p w14:paraId="31E4D195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{</w:t>
      </w:r>
    </w:p>
    <w:p w14:paraId="32490338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x = new Formatter("Example.txt");</w:t>
      </w:r>
    </w:p>
    <w:p w14:paraId="360D36C3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}</w:t>
      </w:r>
    </w:p>
    <w:p w14:paraId="33FAB241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lastRenderedPageBreak/>
        <w:t xml:space="preserve">        </w:t>
      </w:r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catch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Exception ex)</w:t>
      </w:r>
    </w:p>
    <w:p w14:paraId="3395322B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{</w:t>
      </w:r>
    </w:p>
    <w:p w14:paraId="7DB26B31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OptionPane.showMessageDialog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null, "For some reason the file has not been created" + ex);</w:t>
      </w:r>
    </w:p>
    <w:p w14:paraId="40C73342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}</w:t>
      </w:r>
    </w:p>
    <w:p w14:paraId="35063994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4ADBAAFF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</w:t>
      </w:r>
    </w:p>
    <w:p w14:paraId="683BD65F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// Creating a method to open the file</w:t>
      </w:r>
    </w:p>
    <w:p w14:paraId="5A9BDD44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addRecords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288462FB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79D5F286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// Adding three string with %s</w:t>
      </w:r>
    </w:p>
    <w:p w14:paraId="1FC5F97D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// 1 is the first string, Jason is the second string and so on</w:t>
      </w:r>
    </w:p>
    <w:p w14:paraId="0900FF2A" w14:textId="24224A6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x.</w:t>
      </w:r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format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"%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s%s%s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", "1", "</w:t>
      </w:r>
      <w:r w:rsidR="00776614">
        <w:rPr>
          <w:rFonts w:asciiTheme="majorHAnsi" w:eastAsiaTheme="majorEastAsia" w:hAnsiTheme="majorHAnsi" w:cstheme="majorBidi"/>
          <w:bCs/>
          <w:sz w:val="24"/>
          <w:szCs w:val="24"/>
        </w:rPr>
        <w:t xml:space="preserve"> </w:t>
      </w: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ason","</w:t>
      </w:r>
      <w:r w:rsidR="00776614">
        <w:rPr>
          <w:rFonts w:asciiTheme="majorHAnsi" w:eastAsiaTheme="majorEastAsia" w:hAnsiTheme="majorHAnsi" w:cstheme="majorBidi"/>
          <w:bCs/>
          <w:sz w:val="24"/>
          <w:szCs w:val="24"/>
        </w:rPr>
        <w:t xml:space="preserve"> </w:t>
      </w: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Sim");</w:t>
      </w:r>
    </w:p>
    <w:p w14:paraId="06499E11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5141A14E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closeFile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5DD610D7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7850EA55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x.</w:t>
      </w:r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close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);</w:t>
      </w:r>
    </w:p>
    <w:p w14:paraId="533AC41A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4C3C4AEF" w14:textId="1081F1CA" w:rsidR="009914C6" w:rsidRPr="00BD227C" w:rsidRDefault="00BD227C" w:rsidP="00BD227C">
      <w:pPr>
        <w:pBdr>
          <w:bottom w:val="single" w:sz="6" w:space="1" w:color="auto"/>
        </w:pBd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}</w:t>
      </w:r>
    </w:p>
    <w:p w14:paraId="0FB9B66E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package week10hw8;</w:t>
      </w:r>
    </w:p>
    <w:p w14:paraId="62984CFC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avax.swing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.JOptionPane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;</w:t>
      </w:r>
    </w:p>
    <w:p w14:paraId="07CE5424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</w:p>
    <w:p w14:paraId="117E8E78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public class EX3 </w:t>
      </w:r>
    </w:p>
    <w:p w14:paraId="3F2C5D92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{</w:t>
      </w:r>
    </w:p>
    <w:p w14:paraId="240E8AEC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static void </w:t>
      </w:r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main(</w:t>
      </w:r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String[]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args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5CF45441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24511742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EX2 F = new EX2();</w:t>
      </w:r>
    </w:p>
    <w:p w14:paraId="55F60A0E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F.OpenFile</w:t>
      </w:r>
      <w:proofErr w:type="spellEnd"/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5AEC9513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F.addRecords</w:t>
      </w:r>
      <w:proofErr w:type="spellEnd"/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411FD983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proofErr w:type="gram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F.closeFile</w:t>
      </w:r>
      <w:proofErr w:type="spellEnd"/>
      <w:proofErr w:type="gram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7DE847BC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JOptionPane.showMessageDialog</w:t>
      </w:r>
      <w:proofErr w:type="spellEnd"/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(null, "File Written into");</w:t>
      </w:r>
    </w:p>
    <w:p w14:paraId="5314ECA2" w14:textId="77777777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5FCE7FED" w14:textId="64C6EE12" w:rsidR="00BD227C" w:rsidRPr="00BD227C" w:rsidRDefault="00BD227C" w:rsidP="00BD227C">
      <w:pPr>
        <w:spacing w:after="0"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BD227C">
        <w:rPr>
          <w:rFonts w:asciiTheme="majorHAnsi" w:eastAsiaTheme="majorEastAsia" w:hAnsiTheme="majorHAnsi" w:cstheme="majorBidi"/>
          <w:bCs/>
          <w:sz w:val="24"/>
          <w:szCs w:val="24"/>
        </w:rPr>
        <w:t>}</w:t>
      </w:r>
    </w:p>
    <w:p w14:paraId="4C60C0E4" w14:textId="77777777" w:rsidR="009914C6" w:rsidRDefault="009914C6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</w:p>
    <w:p w14:paraId="36D4C3C5" w14:textId="77777777" w:rsidR="009914C6" w:rsidRDefault="009914C6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t>Task #3 Complete the following exercises below, be sure to name the classes as shown.</w:t>
      </w:r>
    </w:p>
    <w:p w14:paraId="1B672759" w14:textId="77777777" w:rsidR="00A1154B" w:rsidRDefault="00836C8C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>Creating a class to Read from a File</w:t>
      </w:r>
    </w:p>
    <w:p w14:paraId="5F5D3F72" w14:textId="77777777" w:rsidR="00A1154B" w:rsidRDefault="00A1154B" w:rsidP="00A1154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5E743DF" wp14:editId="6423878B">
            <wp:extent cx="5938458" cy="237172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7048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13CEEA" wp14:editId="0CF5C4AC">
            <wp:extent cx="5943600" cy="24530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7E882" w14:textId="77777777" w:rsidR="00A1154B" w:rsidRDefault="00A1154B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</w:p>
    <w:p w14:paraId="227F92E1" w14:textId="77777777" w:rsidR="00A1154B" w:rsidRPr="00937048" w:rsidRDefault="00836C8C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 xml:space="preserve">Calling the EX4 class from </w:t>
      </w:r>
      <w:r w:rsidRPr="00F402C5">
        <w:rPr>
          <w:rFonts w:asciiTheme="majorHAnsi" w:eastAsiaTheme="majorEastAsia" w:hAnsiTheme="majorHAnsi" w:cstheme="majorBidi"/>
          <w:b/>
          <w:bCs/>
          <w:noProof/>
          <w:color w:val="5B9BD5" w:themeColor="accent1"/>
          <w:sz w:val="26"/>
          <w:szCs w:val="26"/>
        </w:rPr>
        <w:t>a Main</w:t>
      </w:r>
      <w: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  <w:t xml:space="preserve"> Method named EX5</w:t>
      </w:r>
    </w:p>
    <w:p w14:paraId="13327870" w14:textId="77777777" w:rsidR="00A1154B" w:rsidRPr="00D90F11" w:rsidRDefault="00A1154B" w:rsidP="00A1154B">
      <w:pPr>
        <w:rPr>
          <w:rFonts w:asciiTheme="majorHAnsi" w:eastAsiaTheme="majorEastAsia" w:hAnsiTheme="majorHAnsi" w:cstheme="majorBidi"/>
          <w:b/>
          <w:bCs/>
          <w:color w:val="5B9BD5" w:themeColor="accent1"/>
          <w:sz w:val="26"/>
          <w:szCs w:val="26"/>
        </w:rPr>
      </w:pPr>
      <w:r>
        <w:rPr>
          <w:noProof/>
        </w:rPr>
        <w:drawing>
          <wp:inline distT="0" distB="0" distL="0" distR="0" wp14:anchorId="4B86AFE8" wp14:editId="091744AE">
            <wp:extent cx="5943600" cy="167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32B18" w14:textId="0FA10D8E" w:rsidR="00836C8C" w:rsidRDefault="00836C8C" w:rsidP="00836C8C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3091B99C" w14:textId="5B390111" w:rsidR="008B3261" w:rsidRPr="00B372EF" w:rsidRDefault="008B3261" w:rsidP="00836C8C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34EABEE5" wp14:editId="1E65DBAC">
            <wp:extent cx="1569856" cy="685859"/>
            <wp:effectExtent l="133350" t="114300" r="144780" b="1714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D019C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856" cy="6858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5D8F95B" w14:textId="0EFD6521" w:rsidR="00836C8C" w:rsidRPr="00B372EF" w:rsidRDefault="008B3261" w:rsidP="00836C8C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2A1D5425" wp14:editId="34F7B26A">
            <wp:extent cx="2027096" cy="937341"/>
            <wp:effectExtent l="114300" t="114300" r="106680" b="148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D083D0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096" cy="93734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FE2F664" w14:textId="77777777" w:rsidR="00836C8C" w:rsidRPr="00B372EF" w:rsidRDefault="00836C8C" w:rsidP="00836C8C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21776213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package week10hw8;</w:t>
      </w:r>
    </w:p>
    <w:p w14:paraId="7BFA4864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java.io.File</w:t>
      </w:r>
      <w:proofErr w:type="spellEnd"/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;</w:t>
      </w:r>
    </w:p>
    <w:p w14:paraId="4BB82E32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java.util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.*;</w:t>
      </w:r>
    </w:p>
    <w:p w14:paraId="73D11664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import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javax.swing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.JOptionPane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;</w:t>
      </w:r>
    </w:p>
    <w:p w14:paraId="3754FF8D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</w:p>
    <w:p w14:paraId="52DC9C90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public class EX4 </w:t>
      </w:r>
    </w:p>
    <w:p w14:paraId="746F2011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{</w:t>
      </w:r>
    </w:p>
    <w:p w14:paraId="662E319F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rivate Scanner x;</w:t>
      </w:r>
    </w:p>
    <w:p w14:paraId="15328DEF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openFile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4F7BD640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5CD73994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try</w:t>
      </w:r>
    </w:p>
    <w:p w14:paraId="47C8C4EC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{</w:t>
      </w:r>
    </w:p>
    <w:p w14:paraId="7C37699F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x = new </w:t>
      </w:r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Scanner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new File("Example.txt"));</w:t>
      </w:r>
    </w:p>
    <w:p w14:paraId="74DBFB6F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}</w:t>
      </w:r>
    </w:p>
    <w:p w14:paraId="3649C923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catch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Exception ex)</w:t>
      </w:r>
    </w:p>
    <w:p w14:paraId="47B60846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{</w:t>
      </w:r>
    </w:p>
    <w:p w14:paraId="2D6846FD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</w:t>
      </w:r>
      <w:proofErr w:type="spell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JOptionPane.showMessageDialog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spell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null,"Could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not find file " + ex);</w:t>
      </w:r>
    </w:p>
    <w:p w14:paraId="14781E6C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}</w:t>
      </w:r>
    </w:p>
    <w:p w14:paraId="5F33C5C9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6037A4D5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// Method to read the file</w:t>
      </w:r>
    </w:p>
    <w:p w14:paraId="51BB6009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readFile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1C601F40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2E9B95E5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while(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x.hasNext</w:t>
      </w:r>
      <w:proofErr w:type="spellEnd"/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))</w:t>
      </w:r>
    </w:p>
    <w:p w14:paraId="21D23C26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{</w:t>
      </w:r>
    </w:p>
    <w:p w14:paraId="195A3BFF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String a =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x.next</w:t>
      </w:r>
      <w:proofErr w:type="spellEnd"/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35BC7656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String b =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x.next</w:t>
      </w:r>
      <w:proofErr w:type="spellEnd"/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1A148CC6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String c =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x.next</w:t>
      </w:r>
      <w:proofErr w:type="spellEnd"/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);</w:t>
      </w:r>
    </w:p>
    <w:p w14:paraId="21693F01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    </w:t>
      </w:r>
      <w:proofErr w:type="spell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System.out.printf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("%s %s %s \n",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a,b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,c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);</w:t>
      </w:r>
    </w:p>
    <w:p w14:paraId="5DA2D03E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}</w:t>
      </w:r>
    </w:p>
    <w:p w14:paraId="4A1BD448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lastRenderedPageBreak/>
        <w:t xml:space="preserve">    }</w:t>
      </w:r>
    </w:p>
    <w:p w14:paraId="28ABAE5E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public void </w:t>
      </w:r>
      <w:proofErr w:type="spellStart"/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closeFile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)</w:t>
      </w:r>
    </w:p>
    <w:p w14:paraId="5D4D0850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{</w:t>
      </w:r>
    </w:p>
    <w:p w14:paraId="6F44DFCB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    </w:t>
      </w:r>
      <w:proofErr w:type="spell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x.</w:t>
      </w:r>
      <w:proofErr w:type="gramStart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close</w:t>
      </w:r>
      <w:proofErr w:type="spell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(</w:t>
      </w:r>
      <w:proofErr w:type="gramEnd"/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);</w:t>
      </w:r>
    </w:p>
    <w:p w14:paraId="404A5CD1" w14:textId="77777777" w:rsidR="00E54965" w:rsidRPr="00E54965" w:rsidRDefault="00E54965" w:rsidP="00E54965">
      <w:pPr>
        <w:pStyle w:val="ListParagraph"/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 xml:space="preserve">    }</w:t>
      </w:r>
    </w:p>
    <w:p w14:paraId="21134E78" w14:textId="7FD79151" w:rsidR="00A1154B" w:rsidRPr="00E54965" w:rsidRDefault="00E54965" w:rsidP="00E54965">
      <w:pPr>
        <w:pStyle w:val="ListParagraph"/>
        <w:pBdr>
          <w:bottom w:val="single" w:sz="6" w:space="1" w:color="auto"/>
        </w:pBdr>
        <w:spacing w:line="240" w:lineRule="auto"/>
        <w:rPr>
          <w:rFonts w:asciiTheme="majorHAnsi" w:eastAsiaTheme="majorEastAsia" w:hAnsiTheme="majorHAnsi" w:cstheme="majorBidi"/>
          <w:bCs/>
          <w:sz w:val="24"/>
          <w:szCs w:val="24"/>
        </w:rPr>
      </w:pPr>
      <w:r w:rsidRPr="00E54965">
        <w:rPr>
          <w:rFonts w:asciiTheme="majorHAnsi" w:eastAsiaTheme="majorEastAsia" w:hAnsiTheme="majorHAnsi" w:cstheme="majorBidi"/>
          <w:bCs/>
          <w:sz w:val="24"/>
          <w:szCs w:val="24"/>
        </w:rPr>
        <w:t>}</w:t>
      </w:r>
    </w:p>
    <w:p w14:paraId="1ED10FB9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>package week10hw8;</w:t>
      </w:r>
    </w:p>
    <w:p w14:paraId="5554FDF4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import </w:t>
      </w:r>
      <w:proofErr w:type="spellStart"/>
      <w:proofErr w:type="gramStart"/>
      <w:r w:rsidRPr="00E54965">
        <w:rPr>
          <w:rFonts w:asciiTheme="majorHAnsi" w:hAnsiTheme="majorHAnsi" w:cstheme="majorHAnsi"/>
          <w:sz w:val="24"/>
          <w:szCs w:val="24"/>
        </w:rPr>
        <w:t>javax.swing</w:t>
      </w:r>
      <w:proofErr w:type="gramEnd"/>
      <w:r w:rsidRPr="00E54965">
        <w:rPr>
          <w:rFonts w:asciiTheme="majorHAnsi" w:hAnsiTheme="majorHAnsi" w:cstheme="majorHAnsi"/>
          <w:sz w:val="24"/>
          <w:szCs w:val="24"/>
        </w:rPr>
        <w:t>.JOptionPane</w:t>
      </w:r>
      <w:proofErr w:type="spellEnd"/>
      <w:r w:rsidRPr="00E54965">
        <w:rPr>
          <w:rFonts w:asciiTheme="majorHAnsi" w:hAnsiTheme="majorHAnsi" w:cstheme="majorHAnsi"/>
          <w:sz w:val="24"/>
          <w:szCs w:val="24"/>
        </w:rPr>
        <w:t>;</w:t>
      </w:r>
    </w:p>
    <w:p w14:paraId="389F5A00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</w:p>
    <w:p w14:paraId="544C7C1A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public class EX5 </w:t>
      </w:r>
    </w:p>
    <w:p w14:paraId="1541E3F0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>{</w:t>
      </w:r>
    </w:p>
    <w:p w14:paraId="1BD236A5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public static void </w:t>
      </w:r>
      <w:proofErr w:type="gramStart"/>
      <w:r w:rsidRPr="00E54965">
        <w:rPr>
          <w:rFonts w:asciiTheme="majorHAnsi" w:hAnsiTheme="majorHAnsi" w:cstheme="majorHAnsi"/>
          <w:sz w:val="24"/>
          <w:szCs w:val="24"/>
        </w:rPr>
        <w:t>main(</w:t>
      </w:r>
      <w:proofErr w:type="gramEnd"/>
      <w:r w:rsidRPr="00E54965">
        <w:rPr>
          <w:rFonts w:asciiTheme="majorHAnsi" w:hAnsiTheme="majorHAnsi" w:cstheme="majorHAnsi"/>
          <w:sz w:val="24"/>
          <w:szCs w:val="24"/>
        </w:rPr>
        <w:t xml:space="preserve">String[] </w:t>
      </w:r>
      <w:proofErr w:type="spellStart"/>
      <w:r w:rsidRPr="00E54965">
        <w:rPr>
          <w:rFonts w:asciiTheme="majorHAnsi" w:hAnsiTheme="majorHAnsi" w:cstheme="majorHAnsi"/>
          <w:sz w:val="24"/>
          <w:szCs w:val="24"/>
        </w:rPr>
        <w:t>args</w:t>
      </w:r>
      <w:proofErr w:type="spellEnd"/>
      <w:r w:rsidRPr="00E54965">
        <w:rPr>
          <w:rFonts w:asciiTheme="majorHAnsi" w:hAnsiTheme="majorHAnsi" w:cstheme="majorHAnsi"/>
          <w:sz w:val="24"/>
          <w:szCs w:val="24"/>
        </w:rPr>
        <w:t>)</w:t>
      </w:r>
    </w:p>
    <w:p w14:paraId="6A872437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{</w:t>
      </w:r>
    </w:p>
    <w:p w14:paraId="5D854EBC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// TODO Auto-generated method stub</w:t>
      </w:r>
    </w:p>
    <w:p w14:paraId="5E2A6CB2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EX4 r = new EX4();</w:t>
      </w:r>
    </w:p>
    <w:p w14:paraId="1C98BFCF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proofErr w:type="gramStart"/>
      <w:r w:rsidRPr="00E54965">
        <w:rPr>
          <w:rFonts w:asciiTheme="majorHAnsi" w:hAnsiTheme="majorHAnsi" w:cstheme="majorHAnsi"/>
          <w:sz w:val="24"/>
          <w:szCs w:val="24"/>
        </w:rPr>
        <w:t>r.openFile</w:t>
      </w:r>
      <w:proofErr w:type="spellEnd"/>
      <w:proofErr w:type="gramEnd"/>
      <w:r w:rsidRPr="00E54965">
        <w:rPr>
          <w:rFonts w:asciiTheme="majorHAnsi" w:hAnsiTheme="majorHAnsi" w:cstheme="majorHAnsi"/>
          <w:sz w:val="24"/>
          <w:szCs w:val="24"/>
        </w:rPr>
        <w:t>();</w:t>
      </w:r>
    </w:p>
    <w:p w14:paraId="2B032531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proofErr w:type="gramStart"/>
      <w:r w:rsidRPr="00E54965">
        <w:rPr>
          <w:rFonts w:asciiTheme="majorHAnsi" w:hAnsiTheme="majorHAnsi" w:cstheme="majorHAnsi"/>
          <w:sz w:val="24"/>
          <w:szCs w:val="24"/>
        </w:rPr>
        <w:t>r.readFile</w:t>
      </w:r>
      <w:proofErr w:type="spellEnd"/>
      <w:proofErr w:type="gramEnd"/>
      <w:r w:rsidRPr="00E54965">
        <w:rPr>
          <w:rFonts w:asciiTheme="majorHAnsi" w:hAnsiTheme="majorHAnsi" w:cstheme="majorHAnsi"/>
          <w:sz w:val="24"/>
          <w:szCs w:val="24"/>
        </w:rPr>
        <w:t>();</w:t>
      </w:r>
    </w:p>
    <w:p w14:paraId="32B69D19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proofErr w:type="gramStart"/>
      <w:r w:rsidRPr="00E54965">
        <w:rPr>
          <w:rFonts w:asciiTheme="majorHAnsi" w:hAnsiTheme="majorHAnsi" w:cstheme="majorHAnsi"/>
          <w:sz w:val="24"/>
          <w:szCs w:val="24"/>
        </w:rPr>
        <w:t>r.closeFile</w:t>
      </w:r>
      <w:proofErr w:type="spellEnd"/>
      <w:proofErr w:type="gramEnd"/>
      <w:r w:rsidRPr="00E54965">
        <w:rPr>
          <w:rFonts w:asciiTheme="majorHAnsi" w:hAnsiTheme="majorHAnsi" w:cstheme="majorHAnsi"/>
          <w:sz w:val="24"/>
          <w:szCs w:val="24"/>
        </w:rPr>
        <w:t>();</w:t>
      </w:r>
    </w:p>
    <w:p w14:paraId="22B588D2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</w:t>
      </w:r>
    </w:p>
    <w:p w14:paraId="294EB7BB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    </w:t>
      </w:r>
      <w:proofErr w:type="spellStart"/>
      <w:r w:rsidRPr="00E54965">
        <w:rPr>
          <w:rFonts w:asciiTheme="majorHAnsi" w:hAnsiTheme="majorHAnsi" w:cstheme="majorHAnsi"/>
          <w:sz w:val="24"/>
          <w:szCs w:val="24"/>
        </w:rPr>
        <w:t>JOptionPane.showMessageDialog</w:t>
      </w:r>
      <w:proofErr w:type="spellEnd"/>
      <w:r w:rsidRPr="00E54965">
        <w:rPr>
          <w:rFonts w:asciiTheme="majorHAnsi" w:hAnsiTheme="majorHAnsi" w:cstheme="majorHAnsi"/>
          <w:sz w:val="24"/>
          <w:szCs w:val="24"/>
        </w:rPr>
        <w:t>(null, "Here are the results");</w:t>
      </w:r>
    </w:p>
    <w:p w14:paraId="4BEB59CC" w14:textId="77777777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5BAA4837" w14:textId="1EE0D149" w:rsidR="00E54965" w:rsidRPr="00E54965" w:rsidRDefault="00E54965" w:rsidP="00E54965">
      <w:pPr>
        <w:spacing w:after="0" w:line="240" w:lineRule="auto"/>
        <w:ind w:left="720"/>
        <w:rPr>
          <w:rFonts w:asciiTheme="majorHAnsi" w:hAnsiTheme="majorHAnsi" w:cstheme="majorHAnsi"/>
          <w:sz w:val="24"/>
          <w:szCs w:val="24"/>
        </w:rPr>
      </w:pPr>
      <w:r w:rsidRPr="00E54965">
        <w:rPr>
          <w:rFonts w:asciiTheme="majorHAnsi" w:hAnsiTheme="majorHAnsi" w:cstheme="majorHAnsi"/>
          <w:sz w:val="24"/>
          <w:szCs w:val="24"/>
        </w:rPr>
        <w:t>}</w:t>
      </w:r>
    </w:p>
    <w:p w14:paraId="710C7141" w14:textId="77777777" w:rsidR="003E4142" w:rsidRDefault="003E4142"/>
    <w:p w14:paraId="0561CF9D" w14:textId="77777777" w:rsidR="003E4142" w:rsidRPr="003E4142" w:rsidRDefault="00836C8C" w:rsidP="003E4142">
      <w:pPr>
        <w:jc w:val="center"/>
        <w:rPr>
          <w:color w:val="FF0000"/>
        </w:rPr>
      </w:pPr>
      <w:r w:rsidRPr="00836C8C">
        <w:rPr>
          <w:color w:val="FF0000"/>
          <w:highlight w:val="yellow"/>
        </w:rPr>
        <w:t>Submit this document to Week 10 Homework</w:t>
      </w:r>
    </w:p>
    <w:sectPr w:rsidR="003E4142" w:rsidRPr="003E4142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484658" w14:textId="77777777" w:rsidR="0008168D" w:rsidRDefault="0008168D" w:rsidP="00C14CB1">
      <w:pPr>
        <w:spacing w:after="0" w:line="240" w:lineRule="auto"/>
      </w:pPr>
      <w:r>
        <w:separator/>
      </w:r>
    </w:p>
  </w:endnote>
  <w:endnote w:type="continuationSeparator" w:id="0">
    <w:p w14:paraId="7F1C351A" w14:textId="77777777" w:rsidR="0008168D" w:rsidRDefault="0008168D" w:rsidP="00C14C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0684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0735CC" w14:textId="77777777" w:rsidR="00FF2D7F" w:rsidRDefault="00FF2D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6C8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3A7B6C5" w14:textId="77777777" w:rsidR="00FF2D7F" w:rsidRDefault="00FF2D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F8412" w14:textId="77777777" w:rsidR="0008168D" w:rsidRDefault="0008168D" w:rsidP="00C14CB1">
      <w:pPr>
        <w:spacing w:after="0" w:line="240" w:lineRule="auto"/>
      </w:pPr>
      <w:r>
        <w:separator/>
      </w:r>
    </w:p>
  </w:footnote>
  <w:footnote w:type="continuationSeparator" w:id="0">
    <w:p w14:paraId="7D412ED3" w14:textId="77777777" w:rsidR="0008168D" w:rsidRDefault="0008168D" w:rsidP="00C14C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889C27" w14:textId="77777777" w:rsidR="00C14CB1" w:rsidRDefault="00C14CB1">
    <w:pPr>
      <w:pStyle w:val="Header"/>
    </w:pPr>
    <w:r>
      <w:t>CMPR112</w:t>
    </w:r>
  </w:p>
  <w:p w14:paraId="44DB71A3" w14:textId="77777777" w:rsidR="00C14CB1" w:rsidRDefault="00C14CB1">
    <w:pPr>
      <w:pStyle w:val="Header"/>
    </w:pPr>
    <w:r w:rsidRPr="00C14CB1">
      <w:t>Week 10 Homework #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zNDc0tTQ0MDaxMLNU0lEKTi0uzszPAykwqgUAAEvr/iwAAAA="/>
  </w:docVars>
  <w:rsids>
    <w:rsidRoot w:val="009A7F09"/>
    <w:rsid w:val="0008168D"/>
    <w:rsid w:val="002A66DB"/>
    <w:rsid w:val="003C6190"/>
    <w:rsid w:val="003E2AB5"/>
    <w:rsid w:val="003E4142"/>
    <w:rsid w:val="005207E0"/>
    <w:rsid w:val="00645FDD"/>
    <w:rsid w:val="00776614"/>
    <w:rsid w:val="00812EB1"/>
    <w:rsid w:val="00836C8C"/>
    <w:rsid w:val="00875986"/>
    <w:rsid w:val="008B3261"/>
    <w:rsid w:val="009914C6"/>
    <w:rsid w:val="009A7F09"/>
    <w:rsid w:val="00A1154B"/>
    <w:rsid w:val="00AE5264"/>
    <w:rsid w:val="00BD0A3E"/>
    <w:rsid w:val="00BD227C"/>
    <w:rsid w:val="00C14CB1"/>
    <w:rsid w:val="00DA523F"/>
    <w:rsid w:val="00E54965"/>
    <w:rsid w:val="00F402C5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7B6C"/>
  <w15:chartTrackingRefBased/>
  <w15:docId w15:val="{BBAD47FA-E521-4208-A513-24650B378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4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4CB1"/>
  </w:style>
  <w:style w:type="paragraph" w:styleId="Footer">
    <w:name w:val="footer"/>
    <w:basedOn w:val="Normal"/>
    <w:link w:val="FooterChar"/>
    <w:uiPriority w:val="99"/>
    <w:unhideWhenUsed/>
    <w:rsid w:val="00C14C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4CB1"/>
  </w:style>
  <w:style w:type="paragraph" w:styleId="ListParagraph">
    <w:name w:val="List Paragraph"/>
    <w:basedOn w:val="Normal"/>
    <w:uiPriority w:val="34"/>
    <w:qFormat/>
    <w:rsid w:val="00A11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image" Target="media/image12.tmp"/><Relationship Id="rId2" Type="http://schemas.openxmlformats.org/officeDocument/2006/relationships/settings" Target="settings.xml"/><Relationship Id="rId16" Type="http://schemas.openxmlformats.org/officeDocument/2006/relationships/image" Target="media/image11.tmp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9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21</cp:revision>
  <dcterms:created xsi:type="dcterms:W3CDTF">2018-10-28T17:10:00Z</dcterms:created>
  <dcterms:modified xsi:type="dcterms:W3CDTF">2018-11-03T16:52:00Z</dcterms:modified>
</cp:coreProperties>
</file>